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711A2DCC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86449F">
        <w:rPr>
          <w:rFonts w:ascii="Arial Rounded MT Bold" w:hAnsi="Arial Rounded MT Bold"/>
        </w:rPr>
        <w:t>Minutes</w:t>
      </w:r>
    </w:p>
    <w:p w14:paraId="4E0A42E2" w14:textId="64097A08" w:rsidR="002F7E7E" w:rsidRDefault="003C5B10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arch</w:t>
      </w:r>
      <w:r w:rsidR="00702289">
        <w:rPr>
          <w:rFonts w:ascii="Arial Rounded MT Bold" w:hAnsi="Arial Rounded MT Bold"/>
        </w:rPr>
        <w:t xml:space="preserve"> 14, 2023</w:t>
      </w:r>
    </w:p>
    <w:p w14:paraId="7AB4A99F" w14:textId="0DB666C8" w:rsidR="009F078C" w:rsidRPr="005C5543" w:rsidRDefault="009E2FCD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pm</w:t>
      </w:r>
    </w:p>
    <w:bookmarkStart w:id="0" w:name="_Hlk129691791"/>
    <w:p w14:paraId="2CEB304E" w14:textId="53E07DD4" w:rsidR="008F70F3" w:rsidRDefault="003B6675" w:rsidP="005C5543">
      <w:pPr>
        <w:jc w:val="center"/>
        <w:rPr>
          <w:rFonts w:ascii="Arial Rounded MT Bold" w:hAnsi="Arial Rounded MT Bold"/>
        </w:rPr>
      </w:pPr>
      <w:r>
        <w:fldChar w:fldCharType="begin"/>
      </w:r>
      <w:r>
        <w:instrText>HYPERLINK "https://uncp.webex.com/meet/nicole.stargell"</w:instrText>
      </w:r>
      <w:r>
        <w:fldChar w:fldCharType="separate"/>
      </w:r>
      <w:r w:rsidR="005C5543" w:rsidRPr="005C5543">
        <w:rPr>
          <w:rStyle w:val="Hyperlink"/>
          <w:rFonts w:ascii="Arial Rounded MT Bold" w:hAnsi="Arial Rounded MT Bold"/>
        </w:rPr>
        <w:t>https://uncp.webex.com/meet/nicole.stargell</w:t>
      </w:r>
      <w:r>
        <w:rPr>
          <w:rStyle w:val="Hyperlink"/>
          <w:rFonts w:ascii="Arial Rounded MT Bold" w:hAnsi="Arial Rounded MT Bold"/>
        </w:rPr>
        <w:fldChar w:fldCharType="end"/>
      </w:r>
    </w:p>
    <w:bookmarkEnd w:id="0"/>
    <w:p w14:paraId="6647FFE9" w14:textId="77777777" w:rsidR="005C5543" w:rsidRPr="005C5543" w:rsidRDefault="005C5543" w:rsidP="005C5543">
      <w:pPr>
        <w:jc w:val="center"/>
        <w:rPr>
          <w:rStyle w:val="Hyperlink"/>
          <w:rFonts w:ascii="Arial Rounded MT Bold" w:eastAsia="Times New Roman" w:hAnsi="Arial Rounded MT Bold"/>
        </w:rPr>
      </w:pPr>
    </w:p>
    <w:p w14:paraId="6E4816BE" w14:textId="77777777" w:rsidR="00ED5195" w:rsidRPr="00DD3684" w:rsidRDefault="009D41E8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0326D892" w14:textId="41BE81F5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President:</w:t>
      </w:r>
      <w:r w:rsidRPr="00DD3684">
        <w:rPr>
          <w:rFonts w:ascii="Arial Rounded MT Bold" w:hAnsi="Arial Rounded MT Bold"/>
        </w:rPr>
        <w:t xml:space="preserve"> </w:t>
      </w:r>
      <w:r w:rsidR="00834CBD">
        <w:rPr>
          <w:rFonts w:ascii="Arial Rounded MT Bold" w:hAnsi="Arial Rounded MT Bold"/>
        </w:rPr>
        <w:t>E</w:t>
      </w:r>
      <w:r w:rsidR="009E2FCD">
        <w:rPr>
          <w:rFonts w:ascii="Arial Rounded MT Bold" w:hAnsi="Arial Rounded MT Bold"/>
        </w:rPr>
        <w:t>liza Burgess</w:t>
      </w:r>
    </w:p>
    <w:p w14:paraId="66E7FDE7" w14:textId="6A6BA634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Vice President:</w:t>
      </w:r>
      <w:r w:rsidRPr="00DD3684">
        <w:rPr>
          <w:rFonts w:ascii="Arial Rounded MT Bold" w:hAnsi="Arial Rounded MT Bold"/>
        </w:rPr>
        <w:t xml:space="preserve"> </w:t>
      </w:r>
      <w:r w:rsidR="009E2FCD">
        <w:rPr>
          <w:rFonts w:ascii="Arial Rounded MT Bold" w:hAnsi="Arial Rounded MT Bold"/>
        </w:rPr>
        <w:t>Whitney Scott</w:t>
      </w:r>
    </w:p>
    <w:p w14:paraId="5EA9A97C" w14:textId="18D65DD6" w:rsidR="005C5543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Secretary</w:t>
      </w:r>
      <w:r w:rsidR="007222BB" w:rsidRPr="007222BB">
        <w:rPr>
          <w:rFonts w:ascii="Arial Rounded MT Bold" w:hAnsi="Arial Rounded MT Bold"/>
          <w:b/>
        </w:rPr>
        <w:t>/</w:t>
      </w:r>
      <w:r w:rsidRPr="007222BB">
        <w:rPr>
          <w:rFonts w:ascii="Arial Rounded MT Bold" w:hAnsi="Arial Rounded MT Bold"/>
          <w:b/>
        </w:rPr>
        <w:t>Treasurer:</w:t>
      </w:r>
      <w:r w:rsidRPr="00DD3684">
        <w:rPr>
          <w:rFonts w:ascii="Arial Rounded MT Bold" w:hAnsi="Arial Rounded MT Bold"/>
        </w:rPr>
        <w:t xml:space="preserve"> </w:t>
      </w:r>
      <w:r w:rsidR="007222BB">
        <w:rPr>
          <w:rFonts w:ascii="Arial Rounded MT Bold" w:hAnsi="Arial Rounded MT Bold"/>
        </w:rPr>
        <w:t>Darcentia Turner</w:t>
      </w:r>
    </w:p>
    <w:p w14:paraId="72DAA824" w14:textId="7109090C" w:rsidR="007222BB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Ashley Smith</w:t>
      </w:r>
    </w:p>
    <w:p w14:paraId="0894469C" w14:textId="6B7418C7" w:rsidR="007222BB" w:rsidRPr="00DD3684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Nicole Stargell</w:t>
      </w:r>
    </w:p>
    <w:p w14:paraId="326B043D" w14:textId="77777777" w:rsidR="00A6268C" w:rsidRDefault="00A6268C" w:rsidP="00DD3684">
      <w:pPr>
        <w:rPr>
          <w:rFonts w:ascii="Arial Rounded MT Bold" w:hAnsi="Arial Rounded MT Bold"/>
        </w:rPr>
      </w:pPr>
    </w:p>
    <w:p w14:paraId="522FB2E0" w14:textId="145BCD32" w:rsidR="00BC6483" w:rsidRDefault="00BC6483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heck-in</w:t>
      </w:r>
    </w:p>
    <w:p w14:paraId="20DBA1CD" w14:textId="47AE5034" w:rsidR="0086449F" w:rsidRDefault="0086449F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2 CFAs</w:t>
      </w:r>
    </w:p>
    <w:p w14:paraId="0547ACF1" w14:textId="60D6A3E6" w:rsidR="0086449F" w:rsidRDefault="0086449F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1 Officer</w:t>
      </w:r>
    </w:p>
    <w:p w14:paraId="581A57CE" w14:textId="39E3098E" w:rsidR="0086449F" w:rsidRDefault="0086449F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 xml:space="preserve">5 New Members </w:t>
      </w:r>
    </w:p>
    <w:p w14:paraId="0E5BF143" w14:textId="784344AB" w:rsidR="0086449F" w:rsidRDefault="0086449F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</w:p>
    <w:p w14:paraId="5E17932A" w14:textId="060EB45E" w:rsidR="00BC6483" w:rsidRDefault="00BC6483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nnouncements</w:t>
      </w:r>
    </w:p>
    <w:p w14:paraId="567D8BF8" w14:textId="77777777" w:rsidR="003C5B10" w:rsidRDefault="003C5B10" w:rsidP="00BC6483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proofErr w:type="spellStart"/>
      <w:r>
        <w:rPr>
          <w:rFonts w:ascii="Arial Rounded MT Bold" w:hAnsi="Arial Rounded MT Bold"/>
        </w:rPr>
        <w:t>Tshirts</w:t>
      </w:r>
      <w:proofErr w:type="spellEnd"/>
      <w:r>
        <w:rPr>
          <w:rFonts w:ascii="Arial Rounded MT Bold" w:hAnsi="Arial Rounded MT Bold"/>
        </w:rPr>
        <w:t xml:space="preserve"> are in!</w:t>
      </w:r>
    </w:p>
    <w:p w14:paraId="674C9307" w14:textId="700343E8" w:rsidR="00BC6483" w:rsidRPr="00BC6483" w:rsidRDefault="003C5B10" w:rsidP="00BC6483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Order one here: </w:t>
      </w:r>
      <w:bookmarkStart w:id="1" w:name="_Hlk129691826"/>
      <w:r>
        <w:rPr>
          <w:rFonts w:ascii="Arial Rounded MT Bold" w:hAnsi="Arial Rounded MT Bold"/>
        </w:rPr>
        <w:fldChar w:fldCharType="begin"/>
      </w:r>
      <w:r>
        <w:rPr>
          <w:rFonts w:ascii="Arial Rounded MT Bold" w:hAnsi="Arial Rounded MT Bold"/>
        </w:rPr>
        <w:instrText xml:space="preserve"> HYPERLINK "</w:instrText>
      </w:r>
      <w:r w:rsidRPr="003C5B10">
        <w:rPr>
          <w:rFonts w:ascii="Arial Rounded MT Bold" w:hAnsi="Arial Rounded MT Bold"/>
        </w:rPr>
        <w:instrText>https://uncp.co1.qualtrics.com/jfe/form/SV_e3b1JmoaRfR3fTg</w:instrText>
      </w:r>
      <w:r>
        <w:rPr>
          <w:rFonts w:ascii="Arial Rounded MT Bold" w:hAnsi="Arial Rounded MT Bold"/>
        </w:rPr>
        <w:instrText xml:space="preserve">" </w:instrText>
      </w:r>
      <w:r>
        <w:rPr>
          <w:rFonts w:ascii="Arial Rounded MT Bold" w:hAnsi="Arial Rounded MT Bold"/>
        </w:rPr>
      </w:r>
      <w:r>
        <w:rPr>
          <w:rFonts w:ascii="Arial Rounded MT Bold" w:hAnsi="Arial Rounded MT Bold"/>
        </w:rPr>
        <w:fldChar w:fldCharType="separate"/>
      </w:r>
      <w:r w:rsidRPr="00962446">
        <w:rPr>
          <w:rStyle w:val="Hyperlink"/>
          <w:rFonts w:ascii="Arial Rounded MT Bold" w:hAnsi="Arial Rounded MT Bold"/>
        </w:rPr>
        <w:t>https://uncp.co1.qualtrics.com/jfe/form/SV_e3b1JmoaRfR3fTg</w:t>
      </w:r>
      <w:r>
        <w:rPr>
          <w:rFonts w:ascii="Arial Rounded MT Bold" w:hAnsi="Arial Rounded MT Bold"/>
        </w:rPr>
        <w:fldChar w:fldCharType="end"/>
      </w:r>
      <w:r>
        <w:rPr>
          <w:rFonts w:ascii="Arial Rounded MT Bold" w:hAnsi="Arial Rounded MT Bold"/>
        </w:rPr>
        <w:t xml:space="preserve"> </w:t>
      </w:r>
      <w:bookmarkEnd w:id="1"/>
      <w:r w:rsidR="00BC6483" w:rsidRPr="00BC6483">
        <w:rPr>
          <w:rFonts w:ascii="Arial Rounded MT Bold" w:hAnsi="Arial Rounded MT Bold"/>
        </w:rPr>
        <w:tab/>
      </w:r>
    </w:p>
    <w:p w14:paraId="4FBF3634" w14:textId="286BFF59" w:rsidR="007A06D5" w:rsidRPr="00DD3684" w:rsidRDefault="00F10B55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</w:t>
      </w:r>
      <w:r w:rsidR="007A06D5" w:rsidRPr="00DD3684">
        <w:rPr>
          <w:rFonts w:ascii="Arial Rounded MT Bold" w:hAnsi="Arial Rounded MT Bold"/>
        </w:rPr>
        <w:t xml:space="preserve"> Projects</w:t>
      </w:r>
    </w:p>
    <w:p w14:paraId="17464A82" w14:textId="57605190" w:rsidR="005C5543" w:rsidRDefault="00F14922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  <w:r w:rsidR="00F10B55">
        <w:rPr>
          <w:rFonts w:ascii="Arial Rounded MT Bold" w:hAnsi="Arial Rounded MT Bold"/>
        </w:rPr>
        <w:t xml:space="preserve">: Professional Preparation </w:t>
      </w:r>
    </w:p>
    <w:p w14:paraId="737B71FE" w14:textId="13347816" w:rsidR="00A6268C" w:rsidRDefault="00E423DC" w:rsidP="00F10B55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  <w:i/>
        </w:rPr>
        <w:t>16</w:t>
      </w:r>
      <w:r w:rsidRPr="00E423DC">
        <w:rPr>
          <w:rFonts w:ascii="Arial Rounded MT Bold" w:hAnsi="Arial Rounded MT Bold"/>
          <w:i/>
          <w:vertAlign w:val="superscript"/>
        </w:rPr>
        <w:t>th</w:t>
      </w:r>
      <w:r>
        <w:rPr>
          <w:rFonts w:ascii="Arial Rounded MT Bold" w:hAnsi="Arial Rounded MT Bold"/>
          <w:i/>
        </w:rPr>
        <w:t xml:space="preserve"> Annual </w:t>
      </w:r>
      <w:r w:rsidR="00A6268C" w:rsidRPr="00E423DC">
        <w:rPr>
          <w:rFonts w:ascii="Arial Rounded MT Bold" w:hAnsi="Arial Rounded MT Bold"/>
          <w:i/>
        </w:rPr>
        <w:t>GHW Counseling Workshop</w:t>
      </w:r>
      <w:r>
        <w:rPr>
          <w:rFonts w:ascii="Arial Rounded MT Bold" w:hAnsi="Arial Rounded MT Bold"/>
        </w:rPr>
        <w:t>—Wednesday 03/15/23 8:45-3:00pm</w:t>
      </w:r>
    </w:p>
    <w:p w14:paraId="2BBD43CC" w14:textId="5F342504" w:rsidR="00702289" w:rsidRDefault="00702289" w:rsidP="00702289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  <w:i/>
        </w:rPr>
        <w:t>Youth Mental Health First Aid</w:t>
      </w:r>
      <w:r>
        <w:rPr>
          <w:rFonts w:ascii="Arial Rounded MT Bold" w:hAnsi="Arial Rounded MT Bold"/>
        </w:rPr>
        <w:t>—Matthew Miles, LCSW, Tuesday 03/28/23 8a-5pm, SOE 223</w:t>
      </w:r>
    </w:p>
    <w:p w14:paraId="0A6B911B" w14:textId="2CE03F6E" w:rsidR="001F507C" w:rsidRDefault="001F507C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UNCP Graduate Research Symposium</w:t>
      </w:r>
    </w:p>
    <w:p w14:paraId="31EE2924" w14:textId="46F49437" w:rsidR="001F507C" w:rsidRDefault="001D6672" w:rsidP="001F507C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hyperlink r:id="rId6" w:history="1">
        <w:r w:rsidR="001F507C" w:rsidRPr="00B50336">
          <w:rPr>
            <w:rStyle w:val="Hyperlink"/>
            <w:rFonts w:ascii="Arial Rounded MT Bold" w:hAnsi="Arial Rounded MT Bold"/>
          </w:rPr>
          <w:t>https://www.uncp.edu/academics/colleges-schools/graduate-school/professional-development/graduate-research-symposium</w:t>
        </w:r>
      </w:hyperlink>
    </w:p>
    <w:p w14:paraId="5A774D95" w14:textId="0DD5412E" w:rsidR="003B6675" w:rsidRDefault="003B6675" w:rsidP="001F507C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oposals due today</w:t>
      </w:r>
    </w:p>
    <w:p w14:paraId="7CCD43FB" w14:textId="1E952348" w:rsidR="001F507C" w:rsidRPr="005C5543" w:rsidRDefault="001F507C" w:rsidP="001F507C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uesday April 4, </w:t>
      </w:r>
      <w:proofErr w:type="gramStart"/>
      <w:r>
        <w:rPr>
          <w:rFonts w:ascii="Arial Rounded MT Bold" w:hAnsi="Arial Rounded MT Bold"/>
        </w:rPr>
        <w:t>2023</w:t>
      </w:r>
      <w:proofErr w:type="gramEnd"/>
      <w:r>
        <w:rPr>
          <w:rFonts w:ascii="Arial Rounded MT Bold" w:hAnsi="Arial Rounded MT Bold"/>
        </w:rPr>
        <w:t xml:space="preserve"> 5:30-7:00pm </w:t>
      </w:r>
    </w:p>
    <w:p w14:paraId="44D948D9" w14:textId="6741C477" w:rsidR="003C6908" w:rsidRDefault="00834CBD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Induction</w:t>
      </w:r>
      <w:r w:rsidR="003C6908">
        <w:rPr>
          <w:rFonts w:ascii="Arial Rounded MT Bold" w:hAnsi="Arial Rounded MT Bold"/>
        </w:rPr>
        <w:t xml:space="preserve"> Thursday 03/30/23 at 5:30pm via Webex</w:t>
      </w:r>
    </w:p>
    <w:p w14:paraId="6C35452A" w14:textId="307ECFB0" w:rsidR="003C6908" w:rsidRPr="003C6908" w:rsidRDefault="003C6908" w:rsidP="003C690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Officer Speaking Parts </w:t>
      </w:r>
    </w:p>
    <w:p w14:paraId="6A390E85" w14:textId="0FDF9ABC" w:rsidR="003C6908" w:rsidRDefault="00020CD4" w:rsidP="002C38F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2023-2024 </w:t>
      </w:r>
      <w:r w:rsidR="003C6908">
        <w:rPr>
          <w:rFonts w:ascii="Arial Rounded MT Bold" w:hAnsi="Arial Rounded MT Bold"/>
        </w:rPr>
        <w:t xml:space="preserve">Officer Nominations </w:t>
      </w:r>
    </w:p>
    <w:p w14:paraId="52CCC1DE" w14:textId="55884841" w:rsidR="00F57324" w:rsidRDefault="00F57324" w:rsidP="00F57324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deas for Next Year:</w:t>
      </w:r>
    </w:p>
    <w:p w14:paraId="6848C033" w14:textId="2461BB9C" w:rsidR="00F57324" w:rsidRDefault="00F57324" w:rsidP="00F57324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ncrease member participation</w:t>
      </w:r>
    </w:p>
    <w:p w14:paraId="54671AD3" w14:textId="1131DCE5" w:rsidR="00F57324" w:rsidRDefault="00F57324" w:rsidP="00F57324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Increase </w:t>
      </w:r>
      <w:r w:rsidR="001D6672">
        <w:rPr>
          <w:rFonts w:ascii="Arial Rounded MT Bold" w:hAnsi="Arial Rounded MT Bold"/>
        </w:rPr>
        <w:t>communication to all students</w:t>
      </w:r>
    </w:p>
    <w:p w14:paraId="40F3FBC2" w14:textId="74B4BAFD" w:rsidR="001D6672" w:rsidRPr="00F57324" w:rsidRDefault="001D6672" w:rsidP="00F57324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>Professional Development</w:t>
      </w:r>
    </w:p>
    <w:p w14:paraId="1EF53000" w14:textId="613C5A59" w:rsidR="00DC4246" w:rsidRDefault="00DC4246" w:rsidP="00DC4246">
      <w:pPr>
        <w:rPr>
          <w:rFonts w:ascii="Arial Rounded MT Bold" w:hAnsi="Arial Rounded MT Bold"/>
        </w:rPr>
      </w:pPr>
    </w:p>
    <w:p w14:paraId="60CDAC77" w14:textId="193EE5C1" w:rsidR="003C6908" w:rsidRDefault="00DC4246" w:rsidP="00DC4246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ext Meeting: </w:t>
      </w:r>
    </w:p>
    <w:p w14:paraId="7DD0DF4C" w14:textId="63E3EF26" w:rsidR="003C6908" w:rsidRPr="00DC4246" w:rsidRDefault="003C6908" w:rsidP="00DC4246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Tuesday 04/11/23 at 4:30 via Webex</w:t>
      </w:r>
    </w:p>
    <w:sectPr w:rsidR="003C6908" w:rsidRPr="00DC4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1120AF"/>
    <w:multiLevelType w:val="hybridMultilevel"/>
    <w:tmpl w:val="1EFA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8742555">
    <w:abstractNumId w:val="5"/>
  </w:num>
  <w:num w:numId="2" w16cid:durableId="965282003">
    <w:abstractNumId w:val="7"/>
  </w:num>
  <w:num w:numId="3" w16cid:durableId="124936206">
    <w:abstractNumId w:val="1"/>
  </w:num>
  <w:num w:numId="4" w16cid:durableId="556862924">
    <w:abstractNumId w:val="3"/>
  </w:num>
  <w:num w:numId="5" w16cid:durableId="1654066086">
    <w:abstractNumId w:val="6"/>
  </w:num>
  <w:num w:numId="6" w16cid:durableId="1799834172">
    <w:abstractNumId w:val="4"/>
  </w:num>
  <w:num w:numId="7" w16cid:durableId="1015376070">
    <w:abstractNumId w:val="0"/>
  </w:num>
  <w:num w:numId="8" w16cid:durableId="16519085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20CD4"/>
    <w:rsid w:val="000B49DC"/>
    <w:rsid w:val="000D6B5A"/>
    <w:rsid w:val="000F6945"/>
    <w:rsid w:val="001266C6"/>
    <w:rsid w:val="0014747D"/>
    <w:rsid w:val="00162043"/>
    <w:rsid w:val="0019561A"/>
    <w:rsid w:val="001A1CC5"/>
    <w:rsid w:val="001D6672"/>
    <w:rsid w:val="001F507C"/>
    <w:rsid w:val="00250880"/>
    <w:rsid w:val="00280377"/>
    <w:rsid w:val="002A5445"/>
    <w:rsid w:val="002C38F6"/>
    <w:rsid w:val="002E3C4A"/>
    <w:rsid w:val="002E41D8"/>
    <w:rsid w:val="002F7E7E"/>
    <w:rsid w:val="00320C50"/>
    <w:rsid w:val="003A7572"/>
    <w:rsid w:val="003B6675"/>
    <w:rsid w:val="003C5B10"/>
    <w:rsid w:val="003C6908"/>
    <w:rsid w:val="003E00EC"/>
    <w:rsid w:val="003E7543"/>
    <w:rsid w:val="00421A42"/>
    <w:rsid w:val="00492C99"/>
    <w:rsid w:val="004A2050"/>
    <w:rsid w:val="004B2005"/>
    <w:rsid w:val="004F293E"/>
    <w:rsid w:val="004F79EF"/>
    <w:rsid w:val="005239ED"/>
    <w:rsid w:val="0054418A"/>
    <w:rsid w:val="00556BF7"/>
    <w:rsid w:val="005859CD"/>
    <w:rsid w:val="005C5543"/>
    <w:rsid w:val="00623E8F"/>
    <w:rsid w:val="006E687E"/>
    <w:rsid w:val="00702289"/>
    <w:rsid w:val="007222BB"/>
    <w:rsid w:val="00755CE2"/>
    <w:rsid w:val="007A06D5"/>
    <w:rsid w:val="007C2A28"/>
    <w:rsid w:val="007E1FDF"/>
    <w:rsid w:val="007F0095"/>
    <w:rsid w:val="007F6994"/>
    <w:rsid w:val="00834CBD"/>
    <w:rsid w:val="00837DF8"/>
    <w:rsid w:val="0086449F"/>
    <w:rsid w:val="0086500A"/>
    <w:rsid w:val="008D1858"/>
    <w:rsid w:val="008F70F3"/>
    <w:rsid w:val="00900BF3"/>
    <w:rsid w:val="00962190"/>
    <w:rsid w:val="00993BEC"/>
    <w:rsid w:val="009D2F92"/>
    <w:rsid w:val="009D41E8"/>
    <w:rsid w:val="009E2FCD"/>
    <w:rsid w:val="009F078C"/>
    <w:rsid w:val="00A230D9"/>
    <w:rsid w:val="00A51FC7"/>
    <w:rsid w:val="00A6268C"/>
    <w:rsid w:val="00A63B59"/>
    <w:rsid w:val="00AC1D38"/>
    <w:rsid w:val="00AE12E0"/>
    <w:rsid w:val="00AF61EB"/>
    <w:rsid w:val="00B60B53"/>
    <w:rsid w:val="00B81073"/>
    <w:rsid w:val="00BA1A8F"/>
    <w:rsid w:val="00BB48D2"/>
    <w:rsid w:val="00BC6483"/>
    <w:rsid w:val="00BD4CCF"/>
    <w:rsid w:val="00C77690"/>
    <w:rsid w:val="00CA70DE"/>
    <w:rsid w:val="00D853CB"/>
    <w:rsid w:val="00DC4246"/>
    <w:rsid w:val="00DC6320"/>
    <w:rsid w:val="00DD3684"/>
    <w:rsid w:val="00E423DC"/>
    <w:rsid w:val="00EC0515"/>
    <w:rsid w:val="00ED5195"/>
    <w:rsid w:val="00EE4417"/>
    <w:rsid w:val="00F10B55"/>
    <w:rsid w:val="00F14922"/>
    <w:rsid w:val="00F57324"/>
    <w:rsid w:val="00FD5A1E"/>
    <w:rsid w:val="00FF0E79"/>
    <w:rsid w:val="00FF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5B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5B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ncp.edu/academics/colleges-schools/graduate-school/professional-development/graduate-research-symposiu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Nicole A. Stargell</cp:lastModifiedBy>
  <cp:revision>4</cp:revision>
  <cp:lastPrinted>2018-08-28T19:56:00Z</cp:lastPrinted>
  <dcterms:created xsi:type="dcterms:W3CDTF">2023-03-14T20:37:00Z</dcterms:created>
  <dcterms:modified xsi:type="dcterms:W3CDTF">2023-03-1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2437dd-2777-4767-9eac-36c9d699896f_Enabled">
    <vt:lpwstr>true</vt:lpwstr>
  </property>
  <property fmtid="{D5CDD505-2E9C-101B-9397-08002B2CF9AE}" pid="3" name="MSIP_Label_d02437dd-2777-4767-9eac-36c9d699896f_SetDate">
    <vt:lpwstr>2023-03-14T17:11:19Z</vt:lpwstr>
  </property>
  <property fmtid="{D5CDD505-2E9C-101B-9397-08002B2CF9AE}" pid="4" name="MSIP_Label_d02437dd-2777-4767-9eac-36c9d699896f_Method">
    <vt:lpwstr>Standard</vt:lpwstr>
  </property>
  <property fmtid="{D5CDD505-2E9C-101B-9397-08002B2CF9AE}" pid="5" name="MSIP_Label_d02437dd-2777-4767-9eac-36c9d699896f_Name">
    <vt:lpwstr>defa4170-0d19-0005-0004-bc88714345d2</vt:lpwstr>
  </property>
  <property fmtid="{D5CDD505-2E9C-101B-9397-08002B2CF9AE}" pid="6" name="MSIP_Label_d02437dd-2777-4767-9eac-36c9d699896f_SiteId">
    <vt:lpwstr>1aa2e328-7d0f-4fd1-9216-c479a1c14f9d</vt:lpwstr>
  </property>
  <property fmtid="{D5CDD505-2E9C-101B-9397-08002B2CF9AE}" pid="7" name="MSIP_Label_d02437dd-2777-4767-9eac-36c9d699896f_ActionId">
    <vt:lpwstr>48b3cdff-c48a-441d-bd7c-70b939677832</vt:lpwstr>
  </property>
  <property fmtid="{D5CDD505-2E9C-101B-9397-08002B2CF9AE}" pid="8" name="MSIP_Label_d02437dd-2777-4767-9eac-36c9d699896f_ContentBits">
    <vt:lpwstr>0</vt:lpwstr>
  </property>
</Properties>
</file>